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4CE21F45" w:rsidR="003F3C9F" w:rsidRPr="009E1EB6" w:rsidRDefault="00732858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tcW w:w="3865" w:type="dxa"/>
          </w:tcPr>
          <w:p w14:paraId="5EC18CA6" w14:textId="00180814" w:rsidR="002A5FED" w:rsidRDefault="002A5FED" w:rsidP="00495A71">
            <w:pPr>
              <w:pStyle w:val="NoSpacing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21973C5B" w:rsidR="002A5FED" w:rsidRDefault="00732858" w:rsidP="002B18DC">
            <w:pPr>
              <w:pStyle w:val="NoSpacing"/>
              <w:jc w:val="center"/>
            </w:pPr>
            <w:r>
              <w:t>20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B82EA" w14:textId="77777777" w:rsidR="0032739B" w:rsidRDefault="0032739B" w:rsidP="007D42BF">
      <w:pPr>
        <w:spacing w:after="0" w:line="240" w:lineRule="auto"/>
      </w:pPr>
      <w:r>
        <w:separator/>
      </w:r>
    </w:p>
  </w:endnote>
  <w:endnote w:type="continuationSeparator" w:id="0">
    <w:p w14:paraId="35F9EE2F" w14:textId="77777777" w:rsidR="0032739B" w:rsidRDefault="0032739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C8668" w14:textId="77777777" w:rsidR="0032739B" w:rsidRDefault="0032739B" w:rsidP="007D42BF">
      <w:pPr>
        <w:spacing w:after="0" w:line="240" w:lineRule="auto"/>
      </w:pPr>
      <w:r>
        <w:separator/>
      </w:r>
    </w:p>
  </w:footnote>
  <w:footnote w:type="continuationSeparator" w:id="0">
    <w:p w14:paraId="020D88AD" w14:textId="77777777" w:rsidR="0032739B" w:rsidRDefault="0032739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1</Words>
  <Characters>1127</Characters>
  <Application>Microsoft Office Word</Application>
  <DocSecurity>0</DocSecurity>
  <Lines>2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7</cp:revision>
  <dcterms:created xsi:type="dcterms:W3CDTF">2022-02-19T15:20:00Z</dcterms:created>
  <dcterms:modified xsi:type="dcterms:W3CDTF">2023-03-19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